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163785" w14:textId="77777777" w:rsidR="007178F8" w:rsidRPr="007178F8" w:rsidRDefault="007178F8" w:rsidP="007178F8">
      <w:pPr>
        <w:rPr>
          <w:b/>
          <w:bCs/>
          <w:lang w:val="en-US"/>
        </w:rPr>
      </w:pPr>
      <w:r w:rsidRPr="007178F8">
        <w:rPr>
          <w:b/>
          <w:bCs/>
          <w:lang w:val="en-US"/>
        </w:rPr>
        <w:t>Finance Contact Details:</w:t>
      </w:r>
    </w:p>
    <w:p w14:paraId="4C5CA1BD" w14:textId="26995E34" w:rsidR="007178F8" w:rsidRDefault="007178F8" w:rsidP="007178F8">
      <w:pPr>
        <w:rPr>
          <w:lang w:val="en-US"/>
        </w:rPr>
      </w:pPr>
      <w:r>
        <w:rPr>
          <w:lang w:val="en-US"/>
        </w:rPr>
        <w:t>Finance Service Team (FST):</w:t>
      </w:r>
      <w:r w:rsidR="00117401">
        <w:rPr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52"/>
        <w:gridCol w:w="6464"/>
      </w:tblGrid>
      <w:tr w:rsidR="00163B24" w14:paraId="4123F517" w14:textId="77777777" w:rsidTr="002F5346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3E9C23" w14:textId="3BE3CB67" w:rsidR="00163B24" w:rsidRDefault="00163B24" w:rsidP="00C03258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Engineering</w:t>
            </w:r>
          </w:p>
        </w:tc>
        <w:tc>
          <w:tcPr>
            <w:tcW w:w="6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F8AD7A" w14:textId="634123D5" w:rsidR="006115E8" w:rsidRDefault="00D636A6" w:rsidP="007178F8">
            <w:pPr>
              <w:rPr>
                <w:lang w:val="en-US"/>
              </w:rPr>
            </w:pPr>
            <w:hyperlink r:id="rId6" w:history="1">
              <w:r w:rsidR="006115E8" w:rsidRPr="005C44BB">
                <w:rPr>
                  <w:rStyle w:val="Hyperlink"/>
                  <w:lang w:val="en-US"/>
                </w:rPr>
                <w:t>FinServ.Engineering@unsw.edu.au</w:t>
              </w:r>
            </w:hyperlink>
          </w:p>
        </w:tc>
      </w:tr>
      <w:tr w:rsidR="00163B24" w14:paraId="1BBECAFB" w14:textId="77777777" w:rsidTr="002F5346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7E500B" w14:textId="38C31FB9" w:rsidR="00163B24" w:rsidRDefault="001D3D3D" w:rsidP="00C03258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Medicine</w:t>
            </w:r>
          </w:p>
        </w:tc>
        <w:tc>
          <w:tcPr>
            <w:tcW w:w="6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D183EC" w14:textId="2E451742" w:rsidR="006115E8" w:rsidRDefault="00D636A6" w:rsidP="007178F8">
            <w:pPr>
              <w:rPr>
                <w:lang w:val="en-US"/>
              </w:rPr>
            </w:pPr>
            <w:hyperlink r:id="rId7" w:history="1">
              <w:r w:rsidR="006115E8" w:rsidRPr="005C44BB">
                <w:rPr>
                  <w:rStyle w:val="Hyperlink"/>
                  <w:lang w:val="en-US"/>
                </w:rPr>
                <w:t>FinServ.Medicine@unsw.edu.au</w:t>
              </w:r>
            </w:hyperlink>
          </w:p>
        </w:tc>
      </w:tr>
      <w:tr w:rsidR="00163B24" w14:paraId="7B2412BC" w14:textId="77777777" w:rsidTr="002F5346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7DB549" w14:textId="7D9659C5" w:rsidR="00163B24" w:rsidRDefault="001D3D3D" w:rsidP="00C03258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Science</w:t>
            </w:r>
          </w:p>
        </w:tc>
        <w:tc>
          <w:tcPr>
            <w:tcW w:w="6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A06A8A" w14:textId="250FF55B" w:rsidR="00063CEA" w:rsidRDefault="00D636A6" w:rsidP="007178F8">
            <w:pPr>
              <w:rPr>
                <w:lang w:val="en-US"/>
              </w:rPr>
            </w:pPr>
            <w:hyperlink r:id="rId8" w:history="1">
              <w:r w:rsidR="00063CEA" w:rsidRPr="005C44BB">
                <w:rPr>
                  <w:rStyle w:val="Hyperlink"/>
                  <w:lang w:val="en-US"/>
                </w:rPr>
                <w:t>FinServ.Science@unsw.edu.au</w:t>
              </w:r>
            </w:hyperlink>
          </w:p>
        </w:tc>
      </w:tr>
      <w:tr w:rsidR="00C03258" w14:paraId="4AEB6AC2" w14:textId="77777777" w:rsidTr="002F5346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EB13CE" w14:textId="46B1BFF1" w:rsidR="00C03258" w:rsidRDefault="00C03258" w:rsidP="00C03258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UNSW Canberra</w:t>
            </w:r>
          </w:p>
        </w:tc>
        <w:tc>
          <w:tcPr>
            <w:tcW w:w="6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BE53F3" w14:textId="09430CDF" w:rsidR="007861F1" w:rsidRDefault="00D636A6" w:rsidP="007178F8">
            <w:pPr>
              <w:rPr>
                <w:lang w:val="en-US"/>
              </w:rPr>
            </w:pPr>
            <w:hyperlink r:id="rId9" w:history="1">
              <w:r w:rsidR="007861F1" w:rsidRPr="005C44BB">
                <w:rPr>
                  <w:rStyle w:val="Hyperlink"/>
                  <w:lang w:val="en-US"/>
                </w:rPr>
                <w:t>finance@adfa.edu.au</w:t>
              </w:r>
            </w:hyperlink>
          </w:p>
          <w:p w14:paraId="4063ACDD" w14:textId="6255BE4F" w:rsidR="002F5346" w:rsidRDefault="007861F1" w:rsidP="007178F8">
            <w:pPr>
              <w:rPr>
                <w:lang w:val="en-US"/>
              </w:rPr>
            </w:pPr>
            <w:proofErr w:type="gramStart"/>
            <w:r>
              <w:rPr>
                <w:lang w:val="en-US"/>
              </w:rPr>
              <w:t>T :</w:t>
            </w:r>
            <w:proofErr w:type="gramEnd"/>
            <w:r>
              <w:rPr>
                <w:lang w:val="en-US"/>
              </w:rPr>
              <w:t xml:space="preserve"> 02 </w:t>
            </w:r>
            <w:r w:rsidR="00745D88">
              <w:rPr>
                <w:lang w:val="en-US"/>
              </w:rPr>
              <w:t>5114 5243</w:t>
            </w:r>
            <w:r w:rsidRPr="007861F1">
              <w:rPr>
                <w:lang w:val="en-US"/>
              </w:rPr>
              <w:t xml:space="preserve">  </w:t>
            </w:r>
          </w:p>
        </w:tc>
      </w:tr>
      <w:tr w:rsidR="002F5346" w14:paraId="5C69127B" w14:textId="77777777" w:rsidTr="002F5346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1B8F16" w14:textId="5AB5FB33" w:rsidR="002F5346" w:rsidRDefault="002F5346" w:rsidP="00C03258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Finance Help Desk </w:t>
            </w:r>
          </w:p>
        </w:tc>
        <w:tc>
          <w:tcPr>
            <w:tcW w:w="6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4CF53E" w14:textId="26A866CA" w:rsidR="002F5346" w:rsidRDefault="00D636A6" w:rsidP="007178F8">
            <w:pPr>
              <w:rPr>
                <w:lang w:val="en-US"/>
              </w:rPr>
            </w:pPr>
            <w:hyperlink r:id="rId10" w:history="1">
              <w:r w:rsidR="002F5346" w:rsidRPr="005C44BB">
                <w:rPr>
                  <w:rStyle w:val="Hyperlink"/>
                  <w:lang w:val="en-US"/>
                </w:rPr>
                <w:t>financehelp@unsw.edu.au</w:t>
              </w:r>
            </w:hyperlink>
          </w:p>
        </w:tc>
      </w:tr>
    </w:tbl>
    <w:p w14:paraId="01794DF4" w14:textId="77777777" w:rsidR="006668D8" w:rsidRDefault="006668D8">
      <w:pPr>
        <w:rPr>
          <w:b/>
          <w:bCs/>
          <w:lang w:val="en-US"/>
        </w:rPr>
      </w:pPr>
    </w:p>
    <w:p w14:paraId="554C63EB" w14:textId="6D2A2588" w:rsidR="00570BDF" w:rsidRDefault="00570BDF">
      <w:pPr>
        <w:rPr>
          <w:b/>
          <w:bCs/>
          <w:lang w:val="en-US"/>
        </w:rPr>
      </w:pPr>
      <w:r>
        <w:rPr>
          <w:b/>
          <w:bCs/>
          <w:lang w:val="en-US"/>
        </w:rPr>
        <w:t>Selection for manual intervention</w:t>
      </w:r>
      <w:r w:rsidR="00746A27">
        <w:rPr>
          <w:b/>
          <w:bCs/>
          <w:lang w:val="en-US"/>
        </w:rPr>
        <w:t xml:space="preserve"> in Jaggaer</w:t>
      </w:r>
      <w:r>
        <w:rPr>
          <w:b/>
          <w:bCs/>
          <w:lang w:val="en-US"/>
        </w:rPr>
        <w:t>:</w:t>
      </w:r>
    </w:p>
    <w:p w14:paraId="26116165" w14:textId="0D12E112" w:rsidR="00570BDF" w:rsidRDefault="0081271C">
      <w:pPr>
        <w:rPr>
          <w:lang w:val="en-US"/>
        </w:rPr>
      </w:pPr>
      <w:r w:rsidRPr="00FF4A62">
        <w:rPr>
          <w:b/>
          <w:bCs/>
          <w:lang w:val="en-US"/>
        </w:rPr>
        <w:t>Q.</w:t>
      </w:r>
      <w:r>
        <w:rPr>
          <w:lang w:val="en-US"/>
        </w:rPr>
        <w:t xml:space="preserve"> What is for </w:t>
      </w:r>
      <w:r w:rsidR="00475159">
        <w:rPr>
          <w:lang w:val="en-US"/>
        </w:rPr>
        <w:t>functionality</w:t>
      </w:r>
      <w:r>
        <w:rPr>
          <w:lang w:val="en-US"/>
        </w:rPr>
        <w:t xml:space="preserve"> </w:t>
      </w:r>
      <w:r w:rsidR="000B4FE6">
        <w:rPr>
          <w:lang w:val="en-US"/>
        </w:rPr>
        <w:t xml:space="preserve">of </w:t>
      </w:r>
      <w:r>
        <w:rPr>
          <w:lang w:val="en-US"/>
        </w:rPr>
        <w:t xml:space="preserve">the manual intervention </w:t>
      </w:r>
      <w:r w:rsidR="00475159">
        <w:rPr>
          <w:lang w:val="en-US"/>
        </w:rPr>
        <w:t>in Jaggaer CIM?</w:t>
      </w:r>
    </w:p>
    <w:p w14:paraId="583C328B" w14:textId="77777777" w:rsidR="00BC3BBE" w:rsidRDefault="002256BD">
      <w:pPr>
        <w:rPr>
          <w:lang w:val="en-US"/>
        </w:rPr>
      </w:pPr>
      <w:r w:rsidRPr="00FF4A62">
        <w:rPr>
          <w:b/>
          <w:bCs/>
          <w:lang w:val="en-US"/>
        </w:rPr>
        <w:t>A.</w:t>
      </w:r>
      <w:r>
        <w:rPr>
          <w:lang w:val="en-US"/>
        </w:rPr>
        <w:t xml:space="preserve"> </w:t>
      </w:r>
      <w:r w:rsidR="00270BE0">
        <w:rPr>
          <w:lang w:val="en-US"/>
        </w:rPr>
        <w:t xml:space="preserve">Manual intervention is used </w:t>
      </w:r>
      <w:r w:rsidR="005A2C1E">
        <w:rPr>
          <w:lang w:val="en-US"/>
        </w:rPr>
        <w:t xml:space="preserve">for freight or </w:t>
      </w:r>
      <w:r w:rsidR="009376F6">
        <w:rPr>
          <w:lang w:val="en-US"/>
        </w:rPr>
        <w:t>a</w:t>
      </w:r>
      <w:r w:rsidR="001A2A9F">
        <w:rPr>
          <w:lang w:val="en-US"/>
        </w:rPr>
        <w:t xml:space="preserve"> Jaggaer</w:t>
      </w:r>
      <w:r w:rsidR="009376F6">
        <w:rPr>
          <w:lang w:val="en-US"/>
        </w:rPr>
        <w:t xml:space="preserve"> user wants </w:t>
      </w:r>
      <w:r w:rsidR="00A621B6">
        <w:rPr>
          <w:lang w:val="en-US"/>
        </w:rPr>
        <w:t xml:space="preserve">the FST/Fin Help </w:t>
      </w:r>
      <w:r w:rsidR="00054F67">
        <w:rPr>
          <w:lang w:val="en-US"/>
        </w:rPr>
        <w:t xml:space="preserve">to intervene with the PO before it is dispatched to the supplier. </w:t>
      </w:r>
    </w:p>
    <w:p w14:paraId="47B7B672" w14:textId="647606D2" w:rsidR="002256BD" w:rsidRDefault="001A2A9F">
      <w:pPr>
        <w:rPr>
          <w:lang w:val="en-US"/>
        </w:rPr>
      </w:pPr>
      <w:r>
        <w:rPr>
          <w:lang w:val="en-US"/>
        </w:rPr>
        <w:t xml:space="preserve">A </w:t>
      </w:r>
      <w:proofErr w:type="spellStart"/>
      <w:r>
        <w:rPr>
          <w:lang w:val="en-US"/>
        </w:rPr>
        <w:t>jaggaer</w:t>
      </w:r>
      <w:proofErr w:type="spellEnd"/>
      <w:r>
        <w:rPr>
          <w:lang w:val="en-US"/>
        </w:rPr>
        <w:t xml:space="preserve"> user </w:t>
      </w:r>
      <w:r w:rsidR="00A3217F">
        <w:rPr>
          <w:lang w:val="en-US"/>
        </w:rPr>
        <w:t>can</w:t>
      </w:r>
      <w:r w:rsidR="00B63CEF">
        <w:rPr>
          <w:lang w:val="en-US"/>
        </w:rPr>
        <w:t xml:space="preserve"> </w:t>
      </w:r>
      <w:r w:rsidR="0090429F">
        <w:rPr>
          <w:lang w:val="en-US"/>
        </w:rPr>
        <w:t xml:space="preserve">request for the </w:t>
      </w:r>
      <w:proofErr w:type="gramStart"/>
      <w:r w:rsidR="0090429F">
        <w:rPr>
          <w:lang w:val="en-US"/>
        </w:rPr>
        <w:t>following</w:t>
      </w:r>
      <w:r w:rsidR="00A3217F">
        <w:rPr>
          <w:lang w:val="en-US"/>
        </w:rPr>
        <w:t>;</w:t>
      </w:r>
      <w:proofErr w:type="gramEnd"/>
      <w:r w:rsidR="00A3217F">
        <w:rPr>
          <w:lang w:val="en-US"/>
        </w:rPr>
        <w:t xml:space="preserve"> delivery address change outside the </w:t>
      </w:r>
      <w:r w:rsidR="00E74DDD">
        <w:rPr>
          <w:lang w:val="en-US"/>
        </w:rPr>
        <w:t>university</w:t>
      </w:r>
      <w:r w:rsidR="00665368">
        <w:rPr>
          <w:lang w:val="en-US"/>
        </w:rPr>
        <w:t xml:space="preserve">, email a copy of the PO to </w:t>
      </w:r>
      <w:r w:rsidR="000B4FE6">
        <w:rPr>
          <w:lang w:val="en-US"/>
        </w:rPr>
        <w:t xml:space="preserve">the </w:t>
      </w:r>
      <w:r w:rsidR="00665368">
        <w:rPr>
          <w:lang w:val="en-US"/>
        </w:rPr>
        <w:t>user</w:t>
      </w:r>
      <w:r w:rsidR="00E74DDD">
        <w:rPr>
          <w:lang w:val="en-US"/>
        </w:rPr>
        <w:t xml:space="preserve"> or </w:t>
      </w:r>
      <w:r w:rsidR="00C97F6E">
        <w:rPr>
          <w:lang w:val="en-US"/>
        </w:rPr>
        <w:t xml:space="preserve">split the cost of PO between two cost </w:t>
      </w:r>
      <w:proofErr w:type="spellStart"/>
      <w:r w:rsidR="00C97F6E">
        <w:rPr>
          <w:lang w:val="en-US"/>
        </w:rPr>
        <w:t>centres</w:t>
      </w:r>
      <w:proofErr w:type="spellEnd"/>
      <w:r w:rsidR="00C97F6E">
        <w:rPr>
          <w:lang w:val="en-US"/>
        </w:rPr>
        <w:t>.</w:t>
      </w:r>
    </w:p>
    <w:p w14:paraId="5FEE3F92" w14:textId="7377DFE4" w:rsidR="00C97F6E" w:rsidRDefault="00B572A5">
      <w:pPr>
        <w:rPr>
          <w:lang w:val="en-US"/>
        </w:rPr>
      </w:pPr>
      <w:r w:rsidRPr="007C0714">
        <w:rPr>
          <w:b/>
          <w:bCs/>
          <w:lang w:val="en-US"/>
        </w:rPr>
        <w:t>Q.</w:t>
      </w:r>
      <w:r>
        <w:rPr>
          <w:lang w:val="en-US"/>
        </w:rPr>
        <w:t xml:space="preserve"> How </w:t>
      </w:r>
      <w:r w:rsidR="0045335E">
        <w:rPr>
          <w:lang w:val="en-US"/>
        </w:rPr>
        <w:t xml:space="preserve">do Jaggaer </w:t>
      </w:r>
      <w:r w:rsidR="000B4FE6">
        <w:rPr>
          <w:lang w:val="en-US"/>
        </w:rPr>
        <w:t>users</w:t>
      </w:r>
      <w:r w:rsidR="0045335E">
        <w:rPr>
          <w:lang w:val="en-US"/>
        </w:rPr>
        <w:t xml:space="preserve"> pass along information</w:t>
      </w:r>
      <w:r w:rsidR="00665368">
        <w:rPr>
          <w:lang w:val="en-US"/>
        </w:rPr>
        <w:t>/details</w:t>
      </w:r>
      <w:r w:rsidR="0045335E">
        <w:rPr>
          <w:lang w:val="en-US"/>
        </w:rPr>
        <w:t xml:space="preserve"> for the manual intervention </w:t>
      </w:r>
      <w:r w:rsidR="00FF4A62">
        <w:rPr>
          <w:lang w:val="en-US"/>
        </w:rPr>
        <w:t>to FST/Fin Help Desk?</w:t>
      </w:r>
    </w:p>
    <w:p w14:paraId="7448AE47" w14:textId="4D018F97" w:rsidR="00FF4A62" w:rsidRPr="0081271C" w:rsidRDefault="00FF4A62">
      <w:pPr>
        <w:rPr>
          <w:lang w:val="en-US"/>
        </w:rPr>
      </w:pPr>
      <w:r>
        <w:rPr>
          <w:lang w:val="en-US"/>
        </w:rPr>
        <w:t xml:space="preserve">A. </w:t>
      </w:r>
      <w:r w:rsidR="007C0714">
        <w:rPr>
          <w:lang w:val="en-US"/>
        </w:rPr>
        <w:t xml:space="preserve">The internal comment field in Jaggaer </w:t>
      </w:r>
      <w:r w:rsidR="006F5CBD">
        <w:rPr>
          <w:lang w:val="en-US"/>
        </w:rPr>
        <w:t>can be used to communicate</w:t>
      </w:r>
      <w:r w:rsidR="00DF686B">
        <w:rPr>
          <w:lang w:val="en-US"/>
        </w:rPr>
        <w:t xml:space="preserve"> the reason for the manual intervention</w:t>
      </w:r>
      <w:r w:rsidR="006F5CBD">
        <w:rPr>
          <w:lang w:val="en-US"/>
        </w:rPr>
        <w:t xml:space="preserve"> to FST/Fin Help </w:t>
      </w:r>
      <w:r w:rsidR="003F71CD">
        <w:rPr>
          <w:lang w:val="en-US"/>
        </w:rPr>
        <w:t>Desk</w:t>
      </w:r>
      <w:r w:rsidR="006B2540">
        <w:rPr>
          <w:lang w:val="en-US"/>
        </w:rPr>
        <w:t>. Please</w:t>
      </w:r>
      <w:r w:rsidR="00FD7605">
        <w:rPr>
          <w:lang w:val="en-US"/>
        </w:rPr>
        <w:t xml:space="preserve"> separate line item</w:t>
      </w:r>
      <w:r w:rsidR="00082294">
        <w:rPr>
          <w:lang w:val="en-US"/>
        </w:rPr>
        <w:t>s</w:t>
      </w:r>
      <w:r w:rsidR="00FD7605">
        <w:rPr>
          <w:lang w:val="en-US"/>
        </w:rPr>
        <w:t xml:space="preserve"> from the shopping cart </w:t>
      </w:r>
      <w:r w:rsidR="00082294">
        <w:rPr>
          <w:lang w:val="en-US"/>
        </w:rPr>
        <w:t xml:space="preserve">which do not need manual intervention </w:t>
      </w:r>
      <w:r w:rsidR="000C11D6">
        <w:rPr>
          <w:lang w:val="en-US"/>
        </w:rPr>
        <w:t>as this will delay line item</w:t>
      </w:r>
      <w:r w:rsidR="0023024D">
        <w:rPr>
          <w:lang w:val="en-US"/>
        </w:rPr>
        <w:t>s processing.</w:t>
      </w:r>
    </w:p>
    <w:p w14:paraId="2DE7D7B0" w14:textId="5E049955" w:rsidR="002035A7" w:rsidRPr="00F73463" w:rsidRDefault="00954557">
      <w:pPr>
        <w:rPr>
          <w:b/>
          <w:bCs/>
          <w:lang w:val="en-US"/>
        </w:rPr>
      </w:pPr>
      <w:r w:rsidRPr="00F73463">
        <w:rPr>
          <w:b/>
          <w:bCs/>
          <w:lang w:val="en-US"/>
        </w:rPr>
        <w:t>For Status of Shopping Cart/Requisition/Purchase Order</w:t>
      </w:r>
      <w:r w:rsidR="002A4175">
        <w:rPr>
          <w:b/>
          <w:bCs/>
          <w:lang w:val="en-US"/>
        </w:rPr>
        <w:t xml:space="preserve"> (PO)</w:t>
      </w:r>
    </w:p>
    <w:p w14:paraId="09443512" w14:textId="538A37E4" w:rsidR="00954557" w:rsidRDefault="00954557">
      <w:pPr>
        <w:rPr>
          <w:lang w:val="en-US"/>
        </w:rPr>
      </w:pPr>
      <w:r w:rsidRPr="00043D16">
        <w:rPr>
          <w:b/>
          <w:bCs/>
          <w:lang w:val="en-US"/>
        </w:rPr>
        <w:t>Q</w:t>
      </w:r>
      <w:r w:rsidR="00043D16" w:rsidRPr="00043D16">
        <w:rPr>
          <w:b/>
          <w:bCs/>
          <w:lang w:val="en-US"/>
        </w:rPr>
        <w:t>.</w:t>
      </w:r>
      <w:r>
        <w:rPr>
          <w:lang w:val="en-US"/>
        </w:rPr>
        <w:t xml:space="preserve"> Where can I check </w:t>
      </w:r>
      <w:r w:rsidR="001A625A">
        <w:rPr>
          <w:lang w:val="en-US"/>
        </w:rPr>
        <w:t>my shopping Cart/Requisition/Purchase Order status</w:t>
      </w:r>
      <w:r>
        <w:rPr>
          <w:lang w:val="en-US"/>
        </w:rPr>
        <w:t xml:space="preserve"> in Jaggaer?</w:t>
      </w:r>
    </w:p>
    <w:p w14:paraId="5BAE6FB7" w14:textId="23153C39" w:rsidR="00954557" w:rsidRDefault="00954557">
      <w:pPr>
        <w:rPr>
          <w:lang w:val="en-US"/>
        </w:rPr>
      </w:pPr>
      <w:r w:rsidRPr="00043D16">
        <w:rPr>
          <w:b/>
          <w:bCs/>
          <w:lang w:val="en-US"/>
        </w:rPr>
        <w:t>A</w:t>
      </w:r>
      <w:r w:rsidR="00043D16" w:rsidRPr="00043D16">
        <w:rPr>
          <w:b/>
          <w:bCs/>
          <w:lang w:val="en-US"/>
        </w:rPr>
        <w:t>.</w:t>
      </w:r>
      <w:r>
        <w:rPr>
          <w:lang w:val="en-US"/>
        </w:rPr>
        <w:t xml:space="preserve"> The “</w:t>
      </w:r>
      <w:hyperlink r:id="rId11" w:history="1">
        <w:r w:rsidRPr="00954557">
          <w:rPr>
            <w:rStyle w:val="Hyperlink"/>
            <w:lang w:val="en-US"/>
          </w:rPr>
          <w:t>view my request</w:t>
        </w:r>
      </w:hyperlink>
      <w:r>
        <w:rPr>
          <w:lang w:val="en-US"/>
        </w:rPr>
        <w:t xml:space="preserve">” functionality </w:t>
      </w:r>
      <w:r w:rsidR="00191C9A">
        <w:rPr>
          <w:lang w:val="en-US"/>
        </w:rPr>
        <w:t>allow</w:t>
      </w:r>
      <w:r w:rsidR="00850F85">
        <w:rPr>
          <w:lang w:val="en-US"/>
        </w:rPr>
        <w:t>s</w:t>
      </w:r>
      <w:r w:rsidR="00191C9A">
        <w:rPr>
          <w:lang w:val="en-US"/>
        </w:rPr>
        <w:t xml:space="preserve"> users to check their Shopping Cart/Requisition/Purchase Order status.</w:t>
      </w:r>
    </w:p>
    <w:p w14:paraId="5CE982A5" w14:textId="6F4B3FB6" w:rsidR="00191C9A" w:rsidRDefault="00191C9A">
      <w:pPr>
        <w:rPr>
          <w:lang w:val="en-US"/>
        </w:rPr>
      </w:pPr>
      <w:r w:rsidRPr="00043D16">
        <w:rPr>
          <w:b/>
          <w:bCs/>
          <w:lang w:val="en-US"/>
        </w:rPr>
        <w:t>Q.</w:t>
      </w:r>
      <w:r>
        <w:rPr>
          <w:lang w:val="en-US"/>
        </w:rPr>
        <w:t xml:space="preserve"> What do the status indicate?</w:t>
      </w:r>
    </w:p>
    <w:p w14:paraId="34D82BCB" w14:textId="121A70E5" w:rsidR="00191C9A" w:rsidRPr="00043D16" w:rsidRDefault="00191C9A">
      <w:pPr>
        <w:rPr>
          <w:b/>
          <w:bCs/>
          <w:lang w:val="en-US"/>
        </w:rPr>
      </w:pPr>
      <w:r w:rsidRPr="00043D16">
        <w:rPr>
          <w:b/>
          <w:bCs/>
          <w:lang w:val="en-US"/>
        </w:rPr>
        <w:t>A.</w:t>
      </w:r>
    </w:p>
    <w:tbl>
      <w:tblPr>
        <w:tblStyle w:val="GridTable1Light-Accent4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91C9A" w14:paraId="164B85D4" w14:textId="77777777" w:rsidTr="002759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544A7BAD" w14:textId="053BD69D" w:rsidR="00191C9A" w:rsidRDefault="00191C9A">
            <w:pPr>
              <w:rPr>
                <w:lang w:val="en-US"/>
              </w:rPr>
            </w:pPr>
            <w:r>
              <w:rPr>
                <w:lang w:val="en-US"/>
              </w:rPr>
              <w:t xml:space="preserve">Status </w:t>
            </w:r>
          </w:p>
        </w:tc>
        <w:tc>
          <w:tcPr>
            <w:tcW w:w="3005" w:type="dxa"/>
          </w:tcPr>
          <w:p w14:paraId="4877705E" w14:textId="79F09AA5" w:rsidR="00191C9A" w:rsidRDefault="00191C9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escription</w:t>
            </w:r>
          </w:p>
        </w:tc>
        <w:tc>
          <w:tcPr>
            <w:tcW w:w="3006" w:type="dxa"/>
          </w:tcPr>
          <w:p w14:paraId="291E9BCB" w14:textId="17AA0AA2" w:rsidR="00191C9A" w:rsidRDefault="00191C9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Who to contact for assistance?</w:t>
            </w:r>
          </w:p>
        </w:tc>
      </w:tr>
      <w:tr w:rsidR="00191C9A" w14:paraId="10CB3B78" w14:textId="77777777" w:rsidTr="002759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6A59C9A4" w14:textId="2D8AE2AD" w:rsidR="00191C9A" w:rsidRDefault="00191C9A">
            <w:pPr>
              <w:rPr>
                <w:lang w:val="en-US"/>
              </w:rPr>
            </w:pPr>
            <w:r>
              <w:rPr>
                <w:lang w:val="en-US"/>
              </w:rPr>
              <w:t>Pending Approval</w:t>
            </w:r>
          </w:p>
        </w:tc>
        <w:tc>
          <w:tcPr>
            <w:tcW w:w="3005" w:type="dxa"/>
          </w:tcPr>
          <w:p w14:paraId="11997831" w14:textId="50B00677" w:rsidR="00191C9A" w:rsidRDefault="00802F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Requisition submitted requires safety or cost centre approval</w:t>
            </w:r>
          </w:p>
        </w:tc>
        <w:tc>
          <w:tcPr>
            <w:tcW w:w="3006" w:type="dxa"/>
          </w:tcPr>
          <w:p w14:paraId="47A49A96" w14:textId="1BCE78B2" w:rsidR="00191C9A" w:rsidRDefault="00802F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afety officer or lab manager</w:t>
            </w:r>
          </w:p>
        </w:tc>
      </w:tr>
      <w:tr w:rsidR="00191C9A" w14:paraId="4B9AF096" w14:textId="77777777" w:rsidTr="002759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5FB52F4D" w14:textId="4426CAF5" w:rsidR="00191C9A" w:rsidRDefault="00191C9A">
            <w:pPr>
              <w:rPr>
                <w:lang w:val="en-US"/>
              </w:rPr>
            </w:pPr>
            <w:r>
              <w:rPr>
                <w:lang w:val="en-US"/>
              </w:rPr>
              <w:t>New</w:t>
            </w:r>
          </w:p>
        </w:tc>
        <w:tc>
          <w:tcPr>
            <w:tcW w:w="3005" w:type="dxa"/>
          </w:tcPr>
          <w:p w14:paraId="44E48C77" w14:textId="70C2A981" w:rsidR="00191C9A" w:rsidRDefault="00802F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Requisition submitted ready for uploading to NSF</w:t>
            </w:r>
          </w:p>
        </w:tc>
        <w:tc>
          <w:tcPr>
            <w:tcW w:w="3006" w:type="dxa"/>
          </w:tcPr>
          <w:p w14:paraId="0EED95DD" w14:textId="77777777" w:rsidR="00191C9A" w:rsidRDefault="00191C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191C9A" w14:paraId="73288F32" w14:textId="77777777" w:rsidTr="002759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120C9844" w14:textId="062128F1" w:rsidR="00191C9A" w:rsidRDefault="00191C9A">
            <w:pPr>
              <w:rPr>
                <w:lang w:val="en-US"/>
              </w:rPr>
            </w:pPr>
            <w:r>
              <w:rPr>
                <w:lang w:val="en-US"/>
              </w:rPr>
              <w:t>Sent to Purchasing</w:t>
            </w:r>
          </w:p>
        </w:tc>
        <w:tc>
          <w:tcPr>
            <w:tcW w:w="3005" w:type="dxa"/>
          </w:tcPr>
          <w:p w14:paraId="083A2027" w14:textId="17028734" w:rsidR="00191C9A" w:rsidRDefault="00802F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Requisition has been sent for processing within the finance system</w:t>
            </w:r>
          </w:p>
        </w:tc>
        <w:tc>
          <w:tcPr>
            <w:tcW w:w="3006" w:type="dxa"/>
          </w:tcPr>
          <w:p w14:paraId="38F03B87" w14:textId="241BB4C5" w:rsidR="00191C9A" w:rsidRDefault="006B3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ontact FST</w:t>
            </w:r>
            <w:r w:rsidR="003B21B3">
              <w:rPr>
                <w:lang w:val="en-US"/>
              </w:rPr>
              <w:t>/Fin Help Desk</w:t>
            </w:r>
            <w:r>
              <w:rPr>
                <w:lang w:val="en-US"/>
              </w:rPr>
              <w:t xml:space="preserve"> </w:t>
            </w:r>
            <w:r w:rsidR="00BA526D">
              <w:rPr>
                <w:lang w:val="en-US"/>
              </w:rPr>
              <w:t>with requisition number</w:t>
            </w:r>
          </w:p>
        </w:tc>
      </w:tr>
      <w:tr w:rsidR="00191C9A" w14:paraId="70B50824" w14:textId="77777777" w:rsidTr="002759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54449560" w14:textId="1BA04155" w:rsidR="00191C9A" w:rsidRDefault="00802FEF">
            <w:pPr>
              <w:rPr>
                <w:lang w:val="en-US"/>
              </w:rPr>
            </w:pPr>
            <w:r>
              <w:rPr>
                <w:lang w:val="en-US"/>
              </w:rPr>
              <w:t>Ordered (PO linked to Jaggaer requisition)</w:t>
            </w:r>
          </w:p>
        </w:tc>
        <w:tc>
          <w:tcPr>
            <w:tcW w:w="3005" w:type="dxa"/>
          </w:tcPr>
          <w:p w14:paraId="66236D13" w14:textId="2AA41D3F" w:rsidR="00191C9A" w:rsidRDefault="00802F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Requisition has been processed into Purchase Order and dispatched to the supplier</w:t>
            </w:r>
          </w:p>
        </w:tc>
        <w:tc>
          <w:tcPr>
            <w:tcW w:w="3006" w:type="dxa"/>
          </w:tcPr>
          <w:p w14:paraId="781C4CA3" w14:textId="765E9986" w:rsidR="00191C9A" w:rsidRDefault="00E172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Contact FST and Supplier </w:t>
            </w:r>
            <w:r w:rsidR="00E35673">
              <w:rPr>
                <w:lang w:val="en-US"/>
              </w:rPr>
              <w:t xml:space="preserve">with PO number </w:t>
            </w:r>
            <w:proofErr w:type="spellStart"/>
            <w:proofErr w:type="gramStart"/>
            <w:r w:rsidR="00E35673">
              <w:rPr>
                <w:lang w:val="en-US"/>
              </w:rPr>
              <w:t>i.e</w:t>
            </w:r>
            <w:proofErr w:type="spellEnd"/>
            <w:proofErr w:type="gramEnd"/>
            <w:r w:rsidR="00E35673">
              <w:rPr>
                <w:lang w:val="en-US"/>
              </w:rPr>
              <w:t xml:space="preserve"> JAGER.XXXXXXXXXX</w:t>
            </w:r>
          </w:p>
        </w:tc>
      </w:tr>
      <w:tr w:rsidR="00191C9A" w14:paraId="18581714" w14:textId="77777777" w:rsidTr="002759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69FEA8F2" w14:textId="3EC87DAB" w:rsidR="00191C9A" w:rsidRDefault="00191C9A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 xml:space="preserve">Received </w:t>
            </w:r>
          </w:p>
        </w:tc>
        <w:tc>
          <w:tcPr>
            <w:tcW w:w="3005" w:type="dxa"/>
          </w:tcPr>
          <w:p w14:paraId="69A4387C" w14:textId="5A59D6CD" w:rsidR="00191C9A" w:rsidRDefault="00E356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Requisition /PO </w:t>
            </w:r>
            <w:r w:rsidR="00F31FBA">
              <w:rPr>
                <w:lang w:val="en-US"/>
              </w:rPr>
              <w:t xml:space="preserve">has been received in Jaggaer </w:t>
            </w:r>
          </w:p>
        </w:tc>
        <w:tc>
          <w:tcPr>
            <w:tcW w:w="3006" w:type="dxa"/>
          </w:tcPr>
          <w:p w14:paraId="5C17CE74" w14:textId="77777777" w:rsidR="00191C9A" w:rsidRDefault="00191C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02FEF" w14:paraId="2AFA7D6F" w14:textId="77777777" w:rsidTr="002759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065A4FE7" w14:textId="66AAE7B5" w:rsidR="00802FEF" w:rsidRDefault="00802FEF">
            <w:pPr>
              <w:rPr>
                <w:lang w:val="en-US"/>
              </w:rPr>
            </w:pPr>
            <w:r>
              <w:rPr>
                <w:lang w:val="en-US"/>
              </w:rPr>
              <w:t>Cancelled</w:t>
            </w:r>
          </w:p>
        </w:tc>
        <w:tc>
          <w:tcPr>
            <w:tcW w:w="3005" w:type="dxa"/>
          </w:tcPr>
          <w:p w14:paraId="51B7F7E1" w14:textId="2F0DF3AB" w:rsidR="00802FEF" w:rsidRDefault="00F31F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Requisition/PO is cancelled by NSF or </w:t>
            </w:r>
            <w:r w:rsidR="00346FCE">
              <w:rPr>
                <w:lang w:val="en-US"/>
              </w:rPr>
              <w:t>user in Jaggaer</w:t>
            </w:r>
          </w:p>
        </w:tc>
        <w:tc>
          <w:tcPr>
            <w:tcW w:w="3006" w:type="dxa"/>
          </w:tcPr>
          <w:p w14:paraId="19AD5DF7" w14:textId="77777777" w:rsidR="00802FEF" w:rsidRDefault="00802F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1B69CBD3" w14:textId="18B24C4A" w:rsidR="00191C9A" w:rsidRDefault="00191C9A">
      <w:pPr>
        <w:rPr>
          <w:lang w:val="en-US"/>
        </w:rPr>
      </w:pPr>
    </w:p>
    <w:p w14:paraId="0B257054" w14:textId="0A6284A2" w:rsidR="00ED5CF9" w:rsidRDefault="00ED5CF9">
      <w:pPr>
        <w:rPr>
          <w:lang w:val="en-US"/>
        </w:rPr>
      </w:pPr>
      <w:r w:rsidRPr="00043D16">
        <w:rPr>
          <w:b/>
          <w:bCs/>
          <w:lang w:val="en-US"/>
        </w:rPr>
        <w:t>Q.</w:t>
      </w:r>
      <w:r>
        <w:rPr>
          <w:lang w:val="en-US"/>
        </w:rPr>
        <w:t xml:space="preserve"> Where can I find the requisition and PO number for my </w:t>
      </w:r>
      <w:r w:rsidR="00662C2E">
        <w:rPr>
          <w:lang w:val="en-US"/>
        </w:rPr>
        <w:t>shopping cart?</w:t>
      </w:r>
    </w:p>
    <w:p w14:paraId="008703FC" w14:textId="7DFFE545" w:rsidR="00662C2E" w:rsidRDefault="0051595F">
      <w:pPr>
        <w:rPr>
          <w:lang w:val="en-US"/>
        </w:rPr>
      </w:pPr>
      <w:r w:rsidRPr="00043D16">
        <w:rPr>
          <w:b/>
          <w:bCs/>
          <w:lang w:val="en-US"/>
        </w:rPr>
        <w:t>A.</w:t>
      </w:r>
      <w:r>
        <w:rPr>
          <w:lang w:val="en-US"/>
        </w:rPr>
        <w:t xml:space="preserve"> </w:t>
      </w:r>
      <w:r w:rsidR="00A8754A">
        <w:rPr>
          <w:lang w:val="en-US"/>
        </w:rPr>
        <w:t xml:space="preserve">This information </w:t>
      </w:r>
      <w:r w:rsidR="001470C5">
        <w:rPr>
          <w:lang w:val="en-US"/>
        </w:rPr>
        <w:t xml:space="preserve">can be viewed </w:t>
      </w:r>
      <w:r w:rsidR="007C0B5C">
        <w:rPr>
          <w:lang w:val="en-US"/>
        </w:rPr>
        <w:t>from the information icon in the “view my req</w:t>
      </w:r>
      <w:r w:rsidR="003532AF">
        <w:rPr>
          <w:lang w:val="en-US"/>
        </w:rPr>
        <w:t>ui</w:t>
      </w:r>
      <w:r w:rsidR="007C0B5C">
        <w:rPr>
          <w:lang w:val="en-US"/>
        </w:rPr>
        <w:t>s</w:t>
      </w:r>
      <w:r w:rsidR="003532AF">
        <w:rPr>
          <w:lang w:val="en-US"/>
        </w:rPr>
        <w:t>i</w:t>
      </w:r>
      <w:r w:rsidR="007C0B5C">
        <w:rPr>
          <w:lang w:val="en-US"/>
        </w:rPr>
        <w:t>tion</w:t>
      </w:r>
      <w:r w:rsidR="003532AF">
        <w:rPr>
          <w:lang w:val="en-US"/>
        </w:rPr>
        <w:t>.</w:t>
      </w:r>
      <w:r w:rsidR="007C0B5C">
        <w:rPr>
          <w:lang w:val="en-US"/>
        </w:rPr>
        <w:t>”</w:t>
      </w:r>
    </w:p>
    <w:p w14:paraId="6E2CB626" w14:textId="5F1F427F" w:rsidR="00722E7D" w:rsidRDefault="00185C03">
      <w:pPr>
        <w:rPr>
          <w:lang w:val="en-US"/>
        </w:rPr>
      </w:pPr>
      <w:r>
        <w:rPr>
          <w:lang w:val="en-US"/>
        </w:rPr>
        <w:t>Header detail</w:t>
      </w:r>
      <w:r w:rsidR="00F125D2">
        <w:rPr>
          <w:lang w:val="en-US"/>
        </w:rPr>
        <w:t xml:space="preserve"> </w:t>
      </w:r>
      <w:r w:rsidRPr="00185C03">
        <w:rPr>
          <w:lang w:val="en-US"/>
        </w:rPr>
        <w:sym w:font="Wingdings" w:char="F0E0"/>
      </w:r>
      <w:r>
        <w:rPr>
          <w:lang w:val="en-US"/>
        </w:rPr>
        <w:t>Request #</w:t>
      </w:r>
    </w:p>
    <w:p w14:paraId="65FFEBF6" w14:textId="1BFC4D79" w:rsidR="00185C03" w:rsidRDefault="00F125D2">
      <w:pPr>
        <w:rPr>
          <w:lang w:val="en-US"/>
        </w:rPr>
      </w:pPr>
      <w:r>
        <w:rPr>
          <w:lang w:val="en-US"/>
        </w:rPr>
        <w:t xml:space="preserve">Item details </w:t>
      </w:r>
      <w:r w:rsidRPr="00F125D2">
        <w:rPr>
          <w:lang w:val="en-US"/>
        </w:rPr>
        <w:sym w:font="Wingdings" w:char="F0E0"/>
      </w:r>
      <w:r>
        <w:rPr>
          <w:lang w:val="en-US"/>
        </w:rPr>
        <w:t xml:space="preserve"> Purchase order (only available for </w:t>
      </w:r>
      <w:r w:rsidR="003532AF">
        <w:rPr>
          <w:lang w:val="en-US"/>
        </w:rPr>
        <w:t xml:space="preserve">the </w:t>
      </w:r>
      <w:r>
        <w:rPr>
          <w:lang w:val="en-US"/>
        </w:rPr>
        <w:t>status of “ordered”</w:t>
      </w:r>
      <w:r w:rsidR="003532AF">
        <w:rPr>
          <w:lang w:val="en-US"/>
        </w:rPr>
        <w:t>)</w:t>
      </w:r>
    </w:p>
    <w:p w14:paraId="605B7000" w14:textId="1A9B3FC8" w:rsidR="00CE4E19" w:rsidRDefault="00850F85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5D667700" wp14:editId="44670F47">
            <wp:simplePos x="0" y="0"/>
            <wp:positionH relativeFrom="margin">
              <wp:posOffset>807720</wp:posOffset>
            </wp:positionH>
            <wp:positionV relativeFrom="paragraph">
              <wp:posOffset>1483995</wp:posOffset>
            </wp:positionV>
            <wp:extent cx="3923665" cy="1482725"/>
            <wp:effectExtent l="0" t="0" r="635" b="317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3665" cy="148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27B4FC86" wp14:editId="54941225">
            <wp:simplePos x="0" y="0"/>
            <wp:positionH relativeFrom="margin">
              <wp:align>left</wp:align>
            </wp:positionH>
            <wp:positionV relativeFrom="paragraph">
              <wp:posOffset>148554</wp:posOffset>
            </wp:positionV>
            <wp:extent cx="5727700" cy="1164590"/>
            <wp:effectExtent l="0" t="0" r="635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16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F50728" w14:textId="60FB17A1" w:rsidR="00963E1C" w:rsidRDefault="00963E1C">
      <w:pPr>
        <w:rPr>
          <w:lang w:val="en-US"/>
        </w:rPr>
      </w:pPr>
    </w:p>
    <w:p w14:paraId="59BBA66D" w14:textId="4B454319" w:rsidR="00A9249B" w:rsidRDefault="00A9249B">
      <w:pPr>
        <w:rPr>
          <w:noProof/>
          <w:lang w:val="en-US"/>
        </w:rPr>
      </w:pPr>
    </w:p>
    <w:p w14:paraId="4B88639F" w14:textId="3CFD910D" w:rsidR="008955D8" w:rsidRDefault="008955D8" w:rsidP="008955D8">
      <w:pPr>
        <w:rPr>
          <w:noProof/>
          <w:lang w:val="en-US"/>
        </w:rPr>
      </w:pPr>
    </w:p>
    <w:p w14:paraId="0C2F0CE3" w14:textId="25A01DE4" w:rsidR="00F73463" w:rsidRDefault="00F73463" w:rsidP="008955D8">
      <w:pPr>
        <w:rPr>
          <w:b/>
          <w:bCs/>
          <w:lang w:val="en-US"/>
        </w:rPr>
      </w:pPr>
    </w:p>
    <w:p w14:paraId="2C2E0A11" w14:textId="5C083533" w:rsidR="00F73463" w:rsidRDefault="00F73463" w:rsidP="008955D8">
      <w:pPr>
        <w:rPr>
          <w:b/>
          <w:bCs/>
          <w:lang w:val="en-US"/>
        </w:rPr>
      </w:pPr>
    </w:p>
    <w:p w14:paraId="38D84B38" w14:textId="6159FE1A" w:rsidR="0023024D" w:rsidRDefault="0023024D" w:rsidP="008955D8">
      <w:pPr>
        <w:rPr>
          <w:b/>
          <w:bCs/>
          <w:lang w:val="en-US"/>
        </w:rPr>
      </w:pPr>
    </w:p>
    <w:p w14:paraId="5E766E27" w14:textId="547624FA" w:rsidR="0023024D" w:rsidRDefault="0023024D" w:rsidP="008955D8">
      <w:pPr>
        <w:rPr>
          <w:b/>
          <w:bCs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68D7159B" wp14:editId="53757C7C">
            <wp:simplePos x="0" y="0"/>
            <wp:positionH relativeFrom="margin">
              <wp:align>center</wp:align>
            </wp:positionH>
            <wp:positionV relativeFrom="paragraph">
              <wp:posOffset>635</wp:posOffset>
            </wp:positionV>
            <wp:extent cx="4086000" cy="1040400"/>
            <wp:effectExtent l="0" t="0" r="0" b="762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000" cy="104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4B0856" w14:textId="77777777" w:rsidR="0023024D" w:rsidRDefault="0023024D" w:rsidP="008955D8">
      <w:pPr>
        <w:rPr>
          <w:b/>
          <w:bCs/>
          <w:lang w:val="en-US"/>
        </w:rPr>
      </w:pPr>
    </w:p>
    <w:p w14:paraId="1BBB6C10" w14:textId="77777777" w:rsidR="0023024D" w:rsidRDefault="0023024D" w:rsidP="008955D8">
      <w:pPr>
        <w:rPr>
          <w:b/>
          <w:bCs/>
          <w:lang w:val="en-US"/>
        </w:rPr>
      </w:pPr>
    </w:p>
    <w:p w14:paraId="6AC85487" w14:textId="77777777" w:rsidR="0023024D" w:rsidRDefault="0023024D" w:rsidP="008955D8">
      <w:pPr>
        <w:rPr>
          <w:b/>
          <w:bCs/>
          <w:lang w:val="en-US"/>
        </w:rPr>
      </w:pPr>
    </w:p>
    <w:p w14:paraId="4DE837A4" w14:textId="77777777" w:rsidR="0023024D" w:rsidRDefault="0023024D" w:rsidP="008955D8">
      <w:pPr>
        <w:rPr>
          <w:b/>
          <w:bCs/>
          <w:lang w:val="en-US"/>
        </w:rPr>
      </w:pPr>
    </w:p>
    <w:p w14:paraId="2B1F3F0E" w14:textId="77777777" w:rsidR="0023024D" w:rsidRDefault="0023024D" w:rsidP="008955D8">
      <w:pPr>
        <w:rPr>
          <w:b/>
          <w:bCs/>
          <w:lang w:val="en-US"/>
        </w:rPr>
      </w:pPr>
    </w:p>
    <w:p w14:paraId="1057532B" w14:textId="77777777" w:rsidR="0023024D" w:rsidRDefault="0023024D" w:rsidP="008955D8">
      <w:pPr>
        <w:rPr>
          <w:b/>
          <w:bCs/>
          <w:lang w:val="en-US"/>
        </w:rPr>
      </w:pPr>
    </w:p>
    <w:p w14:paraId="033D428B" w14:textId="77777777" w:rsidR="0023024D" w:rsidRDefault="0023024D" w:rsidP="008955D8">
      <w:pPr>
        <w:rPr>
          <w:b/>
          <w:bCs/>
          <w:lang w:val="en-US"/>
        </w:rPr>
      </w:pPr>
    </w:p>
    <w:p w14:paraId="70600B9A" w14:textId="77777777" w:rsidR="0023024D" w:rsidRDefault="0023024D" w:rsidP="008955D8">
      <w:pPr>
        <w:rPr>
          <w:b/>
          <w:bCs/>
          <w:lang w:val="en-US"/>
        </w:rPr>
      </w:pPr>
    </w:p>
    <w:p w14:paraId="2B9EDFB1" w14:textId="77777777" w:rsidR="0023024D" w:rsidRDefault="0023024D" w:rsidP="008955D8">
      <w:pPr>
        <w:rPr>
          <w:b/>
          <w:bCs/>
          <w:lang w:val="en-US"/>
        </w:rPr>
      </w:pPr>
    </w:p>
    <w:p w14:paraId="4554597D" w14:textId="2FAA1971" w:rsidR="008955D8" w:rsidRPr="00F73463" w:rsidRDefault="008955D8" w:rsidP="008955D8">
      <w:pPr>
        <w:rPr>
          <w:b/>
          <w:bCs/>
          <w:lang w:val="en-US"/>
        </w:rPr>
      </w:pPr>
      <w:r w:rsidRPr="00F73463">
        <w:rPr>
          <w:b/>
          <w:bCs/>
          <w:lang w:val="en-US"/>
        </w:rPr>
        <w:lastRenderedPageBreak/>
        <w:t>For Cancel</w:t>
      </w:r>
      <w:r w:rsidR="00CA4C13" w:rsidRPr="00F73463">
        <w:rPr>
          <w:b/>
          <w:bCs/>
          <w:lang w:val="en-US"/>
        </w:rPr>
        <w:t>l</w:t>
      </w:r>
      <w:r w:rsidRPr="00F73463">
        <w:rPr>
          <w:b/>
          <w:bCs/>
          <w:lang w:val="en-US"/>
        </w:rPr>
        <w:t xml:space="preserve">ation of </w:t>
      </w:r>
      <w:r w:rsidR="00C61BDA" w:rsidRPr="00F73463">
        <w:rPr>
          <w:b/>
          <w:bCs/>
          <w:lang w:val="en-US"/>
        </w:rPr>
        <w:t xml:space="preserve">Shopping Cart/Requisition/PO </w:t>
      </w:r>
    </w:p>
    <w:p w14:paraId="55C52D4E" w14:textId="73894693" w:rsidR="00CA4C13" w:rsidRDefault="00CA4C13" w:rsidP="008955D8">
      <w:pPr>
        <w:rPr>
          <w:lang w:val="en-US"/>
        </w:rPr>
      </w:pPr>
      <w:r w:rsidRPr="00043D16">
        <w:rPr>
          <w:b/>
          <w:bCs/>
          <w:lang w:val="en-US"/>
        </w:rPr>
        <w:t>Q.</w:t>
      </w:r>
      <w:r>
        <w:rPr>
          <w:lang w:val="en-US"/>
        </w:rPr>
        <w:t xml:space="preserve"> How do I do cancel </w:t>
      </w:r>
      <w:r w:rsidR="00FD3ADF">
        <w:rPr>
          <w:lang w:val="en-US"/>
        </w:rPr>
        <w:t>Shopping Cart/Requisition/PO?</w:t>
      </w:r>
    </w:p>
    <w:p w14:paraId="77F4A205" w14:textId="56472555" w:rsidR="00F73463" w:rsidRDefault="00FD3ADF" w:rsidP="008955D8">
      <w:pPr>
        <w:rPr>
          <w:lang w:val="en-US"/>
        </w:rPr>
      </w:pPr>
      <w:r w:rsidRPr="00043D16">
        <w:rPr>
          <w:b/>
          <w:bCs/>
          <w:lang w:val="en-US"/>
        </w:rPr>
        <w:t>A.</w:t>
      </w:r>
      <w:r>
        <w:rPr>
          <w:lang w:val="en-US"/>
        </w:rPr>
        <w:t xml:space="preserve"> The status of the Shopping Cart/Requisition/PO will d</w:t>
      </w:r>
      <w:r w:rsidR="00AA3A2D">
        <w:rPr>
          <w:lang w:val="en-US"/>
        </w:rPr>
        <w:t xml:space="preserve">ictate how and who </w:t>
      </w:r>
      <w:r w:rsidR="00F73463">
        <w:rPr>
          <w:lang w:val="en-US"/>
        </w:rPr>
        <w:t>can cancel the</w:t>
      </w:r>
      <w:r w:rsidR="00F73463" w:rsidRPr="00F73463">
        <w:rPr>
          <w:lang w:val="en-US"/>
        </w:rPr>
        <w:t xml:space="preserve"> </w:t>
      </w:r>
      <w:r w:rsidR="00F73463">
        <w:rPr>
          <w:lang w:val="en-US"/>
        </w:rPr>
        <w:t>Shopping Cart/Requisition/PO.</w:t>
      </w:r>
    </w:p>
    <w:p w14:paraId="52D1FD98" w14:textId="2314B8D7" w:rsidR="00874969" w:rsidRPr="00CE3F0F" w:rsidRDefault="00874969" w:rsidP="008955D8">
      <w:pPr>
        <w:rPr>
          <w:u w:val="single"/>
          <w:lang w:val="en-US"/>
        </w:rPr>
      </w:pPr>
      <w:r w:rsidRPr="00CE3F0F">
        <w:rPr>
          <w:u w:val="single"/>
          <w:lang w:val="en-US"/>
        </w:rPr>
        <w:t>Cancellation Process</w:t>
      </w:r>
    </w:p>
    <w:p w14:paraId="7C88CA0F" w14:textId="3934D1F5" w:rsidR="005B316C" w:rsidRPr="00CE3F0F" w:rsidRDefault="005B316C" w:rsidP="008955D8">
      <w:pPr>
        <w:rPr>
          <w:lang w:val="en-US"/>
        </w:rPr>
      </w:pPr>
      <w:r w:rsidRPr="00CE3F0F">
        <w:rPr>
          <w:lang w:val="en-US"/>
        </w:rPr>
        <w:t xml:space="preserve">Check the status of the Shopping Cart/Requisition/PO in </w:t>
      </w:r>
      <w:r w:rsidR="003532AF">
        <w:rPr>
          <w:lang w:val="en-US"/>
        </w:rPr>
        <w:t xml:space="preserve">the </w:t>
      </w:r>
      <w:r w:rsidR="00CE3F0F" w:rsidRPr="00CE3F0F">
        <w:rPr>
          <w:lang w:val="en-US"/>
        </w:rPr>
        <w:t xml:space="preserve">“view my request” functionality </w:t>
      </w:r>
    </w:p>
    <w:tbl>
      <w:tblPr>
        <w:tblStyle w:val="GridTable1Light-Accent4"/>
        <w:tblW w:w="0" w:type="auto"/>
        <w:tblLook w:val="04A0" w:firstRow="1" w:lastRow="0" w:firstColumn="1" w:lastColumn="0" w:noHBand="0" w:noVBand="1"/>
      </w:tblPr>
      <w:tblGrid>
        <w:gridCol w:w="1271"/>
        <w:gridCol w:w="2268"/>
        <w:gridCol w:w="1701"/>
        <w:gridCol w:w="3685"/>
      </w:tblGrid>
      <w:tr w:rsidR="00426900" w14:paraId="4F5C2B57" w14:textId="19DB4530" w:rsidTr="002759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7AE6AAE8" w14:textId="3D657167" w:rsidR="00426900" w:rsidRDefault="00426900" w:rsidP="008955D8">
            <w:pPr>
              <w:rPr>
                <w:lang w:val="en-US"/>
              </w:rPr>
            </w:pPr>
            <w:r>
              <w:rPr>
                <w:lang w:val="en-US"/>
              </w:rPr>
              <w:t>Status</w:t>
            </w:r>
          </w:p>
        </w:tc>
        <w:tc>
          <w:tcPr>
            <w:tcW w:w="2268" w:type="dxa"/>
          </w:tcPr>
          <w:p w14:paraId="328B4A7A" w14:textId="2B01531E" w:rsidR="00426900" w:rsidRDefault="00426900" w:rsidP="00E0247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Who to contact for cancellation?</w:t>
            </w:r>
          </w:p>
        </w:tc>
        <w:tc>
          <w:tcPr>
            <w:tcW w:w="1701" w:type="dxa"/>
          </w:tcPr>
          <w:p w14:paraId="24B503B6" w14:textId="072BBD77" w:rsidR="00426900" w:rsidRDefault="00426900" w:rsidP="00E0247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ontact details</w:t>
            </w:r>
          </w:p>
        </w:tc>
        <w:tc>
          <w:tcPr>
            <w:tcW w:w="3685" w:type="dxa"/>
          </w:tcPr>
          <w:p w14:paraId="0BF9F697" w14:textId="260925B7" w:rsidR="00426900" w:rsidRDefault="00426900" w:rsidP="008955D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Requirement</w:t>
            </w:r>
            <w:r w:rsidR="004D4CF8">
              <w:rPr>
                <w:lang w:val="en-US"/>
              </w:rPr>
              <w:t>s</w:t>
            </w:r>
          </w:p>
        </w:tc>
      </w:tr>
      <w:tr w:rsidR="00426900" w14:paraId="47B23F53" w14:textId="1FBAAAFF" w:rsidTr="002759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1DF79AB9" w14:textId="5E8C08FB" w:rsidR="00426900" w:rsidRDefault="00426900" w:rsidP="00E0247C">
            <w:pPr>
              <w:rPr>
                <w:lang w:val="en-US"/>
              </w:rPr>
            </w:pPr>
            <w:r>
              <w:rPr>
                <w:lang w:val="en-US"/>
              </w:rPr>
              <w:t>Held Cart</w:t>
            </w:r>
          </w:p>
        </w:tc>
        <w:tc>
          <w:tcPr>
            <w:tcW w:w="2268" w:type="dxa"/>
          </w:tcPr>
          <w:p w14:paraId="36A426F5" w14:textId="47102DC9" w:rsidR="00426900" w:rsidRDefault="00426900" w:rsidP="00E024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afety approver (School manager, lab manager or local Safety officers)</w:t>
            </w:r>
          </w:p>
        </w:tc>
        <w:tc>
          <w:tcPr>
            <w:tcW w:w="1701" w:type="dxa"/>
          </w:tcPr>
          <w:p w14:paraId="52775986" w14:textId="5722A69F" w:rsidR="00426900" w:rsidRDefault="00426900" w:rsidP="00E024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Local School contacts</w:t>
            </w:r>
          </w:p>
        </w:tc>
        <w:tc>
          <w:tcPr>
            <w:tcW w:w="3685" w:type="dxa"/>
          </w:tcPr>
          <w:p w14:paraId="573ECB0F" w14:textId="642DB928" w:rsidR="00426900" w:rsidRDefault="004D4CF8" w:rsidP="00E0247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Email local school contact with the shopping cart </w:t>
            </w:r>
            <w:r w:rsidR="004F74BF">
              <w:rPr>
                <w:lang w:val="en-US"/>
              </w:rPr>
              <w:t>or requisition number to be cancelled</w:t>
            </w:r>
            <w:r w:rsidR="00C8301A">
              <w:rPr>
                <w:lang w:val="en-US"/>
              </w:rPr>
              <w:t>/rejected</w:t>
            </w:r>
            <w:r w:rsidR="00813425">
              <w:rPr>
                <w:lang w:val="en-US"/>
              </w:rPr>
              <w:t xml:space="preserve"> in Jaggaer. </w:t>
            </w:r>
            <w:r w:rsidR="00813425" w:rsidRPr="0058205C">
              <w:rPr>
                <w:u w:val="single"/>
                <w:lang w:val="en-US"/>
              </w:rPr>
              <w:t>Cancellation</w:t>
            </w:r>
            <w:r w:rsidR="00C8301A" w:rsidRPr="0058205C">
              <w:rPr>
                <w:u w:val="single"/>
                <w:lang w:val="en-US"/>
              </w:rPr>
              <w:t>/rejection</w:t>
            </w:r>
            <w:r w:rsidR="00813425" w:rsidRPr="0058205C">
              <w:rPr>
                <w:u w:val="single"/>
                <w:lang w:val="en-US"/>
              </w:rPr>
              <w:t xml:space="preserve"> needs to take place daily before 9 pm</w:t>
            </w:r>
          </w:p>
        </w:tc>
      </w:tr>
      <w:tr w:rsidR="00426900" w14:paraId="7A01805F" w14:textId="0AE1A3EA" w:rsidTr="002759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1C341E3C" w14:textId="2C9274CC" w:rsidR="00426900" w:rsidRDefault="00426900" w:rsidP="00E0247C">
            <w:pPr>
              <w:rPr>
                <w:lang w:val="en-US"/>
              </w:rPr>
            </w:pPr>
            <w:r>
              <w:rPr>
                <w:lang w:val="en-US"/>
              </w:rPr>
              <w:t>New</w:t>
            </w:r>
          </w:p>
        </w:tc>
        <w:tc>
          <w:tcPr>
            <w:tcW w:w="2268" w:type="dxa"/>
          </w:tcPr>
          <w:p w14:paraId="2B55E9D8" w14:textId="26386708" w:rsidR="00426900" w:rsidRDefault="00426900" w:rsidP="00E024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Lab </w:t>
            </w:r>
            <w:r w:rsidR="00BA688A">
              <w:rPr>
                <w:lang w:val="en-US"/>
              </w:rPr>
              <w:t>managers</w:t>
            </w:r>
            <w:r>
              <w:rPr>
                <w:lang w:val="en-US"/>
              </w:rPr>
              <w:t xml:space="preserve"> or School Managers</w:t>
            </w:r>
          </w:p>
        </w:tc>
        <w:tc>
          <w:tcPr>
            <w:tcW w:w="1701" w:type="dxa"/>
          </w:tcPr>
          <w:p w14:paraId="19F8D49E" w14:textId="4BEA209D" w:rsidR="00426900" w:rsidRDefault="00426900" w:rsidP="00E024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Local School contacts</w:t>
            </w:r>
          </w:p>
        </w:tc>
        <w:tc>
          <w:tcPr>
            <w:tcW w:w="3685" w:type="dxa"/>
          </w:tcPr>
          <w:p w14:paraId="0D59F0D9" w14:textId="05DCA342" w:rsidR="00426900" w:rsidRDefault="004F74BF" w:rsidP="00E0247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Email local school contact with the shopping cart or requisition number to be cancelled</w:t>
            </w:r>
            <w:r w:rsidR="00813425">
              <w:rPr>
                <w:lang w:val="en-US"/>
              </w:rPr>
              <w:t xml:space="preserve"> in Jaggaer</w:t>
            </w:r>
            <w:r w:rsidR="008B0F83">
              <w:rPr>
                <w:lang w:val="en-US"/>
              </w:rPr>
              <w:t xml:space="preserve">. </w:t>
            </w:r>
            <w:r w:rsidR="008B0F83" w:rsidRPr="0058205C">
              <w:rPr>
                <w:u w:val="single"/>
                <w:lang w:val="en-US"/>
              </w:rPr>
              <w:t>Cancellation needs to take place daily before 9 pm</w:t>
            </w:r>
            <w:r w:rsidR="00813425" w:rsidRPr="0058205C">
              <w:rPr>
                <w:u w:val="single"/>
                <w:lang w:val="en-US"/>
              </w:rPr>
              <w:t>.</w:t>
            </w:r>
          </w:p>
        </w:tc>
      </w:tr>
      <w:tr w:rsidR="00426900" w14:paraId="14E11340" w14:textId="2847883B" w:rsidTr="002759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26A6A796" w14:textId="6C817099" w:rsidR="00426900" w:rsidRDefault="00426900" w:rsidP="00E0247C">
            <w:pPr>
              <w:rPr>
                <w:lang w:val="en-US"/>
              </w:rPr>
            </w:pPr>
            <w:r>
              <w:rPr>
                <w:lang w:val="en-US"/>
              </w:rPr>
              <w:t>Sent to Purchasing</w:t>
            </w:r>
          </w:p>
        </w:tc>
        <w:tc>
          <w:tcPr>
            <w:tcW w:w="2268" w:type="dxa"/>
          </w:tcPr>
          <w:p w14:paraId="2E0D0E43" w14:textId="39E1E19B" w:rsidR="00426900" w:rsidRDefault="00426900" w:rsidP="00E024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Fin Help Desk</w:t>
            </w:r>
          </w:p>
        </w:tc>
        <w:tc>
          <w:tcPr>
            <w:tcW w:w="1701" w:type="dxa"/>
          </w:tcPr>
          <w:p w14:paraId="45E8F3E3" w14:textId="77777777" w:rsidR="00426900" w:rsidRDefault="00426900" w:rsidP="00E0247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685" w:type="dxa"/>
          </w:tcPr>
          <w:p w14:paraId="5B420C89" w14:textId="3C89E58A" w:rsidR="00426900" w:rsidRDefault="004F74BF" w:rsidP="00E0247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Email Fin Help desk the requisition number</w:t>
            </w:r>
            <w:r w:rsidR="005E47DE">
              <w:rPr>
                <w:lang w:val="en-US"/>
              </w:rPr>
              <w:t xml:space="preserve"> to be cancelled.</w:t>
            </w:r>
          </w:p>
        </w:tc>
      </w:tr>
      <w:tr w:rsidR="00426900" w14:paraId="0BCA70F8" w14:textId="2E3B2780" w:rsidTr="002759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2E5913A4" w14:textId="646A0650" w:rsidR="00426900" w:rsidRDefault="00426900" w:rsidP="00E0247C">
            <w:pPr>
              <w:rPr>
                <w:lang w:val="en-US"/>
              </w:rPr>
            </w:pPr>
            <w:r>
              <w:rPr>
                <w:lang w:val="en-US"/>
              </w:rPr>
              <w:t>Ordered</w:t>
            </w:r>
          </w:p>
        </w:tc>
        <w:tc>
          <w:tcPr>
            <w:tcW w:w="2268" w:type="dxa"/>
          </w:tcPr>
          <w:p w14:paraId="2A5357CA" w14:textId="2998BA25" w:rsidR="00426900" w:rsidRDefault="00426900" w:rsidP="00E024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Fin Help Desk and Supplier</w:t>
            </w:r>
          </w:p>
        </w:tc>
        <w:tc>
          <w:tcPr>
            <w:tcW w:w="1701" w:type="dxa"/>
          </w:tcPr>
          <w:p w14:paraId="5A5BB8B9" w14:textId="77777777" w:rsidR="00426900" w:rsidRDefault="00426900" w:rsidP="00E0247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685" w:type="dxa"/>
          </w:tcPr>
          <w:p w14:paraId="2E67161E" w14:textId="5C22D546" w:rsidR="00426900" w:rsidRDefault="005E47DE" w:rsidP="00E0247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Email Fin Help desk and the supplier</w:t>
            </w:r>
            <w:r w:rsidR="00BC1158">
              <w:rPr>
                <w:lang w:val="en-US"/>
              </w:rPr>
              <w:t xml:space="preserve"> with</w:t>
            </w:r>
            <w:r>
              <w:rPr>
                <w:lang w:val="en-US"/>
              </w:rPr>
              <w:t xml:space="preserve"> the PO number to be cancelled.</w:t>
            </w:r>
            <w:r w:rsidR="0058205C">
              <w:rPr>
                <w:lang w:val="en-US"/>
              </w:rPr>
              <w:t xml:space="preserve"> </w:t>
            </w:r>
          </w:p>
        </w:tc>
      </w:tr>
    </w:tbl>
    <w:p w14:paraId="56EF2E14" w14:textId="7D37AB5A" w:rsidR="00CE03C6" w:rsidRDefault="00CE03C6" w:rsidP="008955D8">
      <w:pPr>
        <w:rPr>
          <w:lang w:val="en-US"/>
        </w:rPr>
      </w:pPr>
    </w:p>
    <w:p w14:paraId="74655BAD" w14:textId="6CF5E573" w:rsidR="00FD3ADF" w:rsidRPr="00ED6919" w:rsidRDefault="00ED6919" w:rsidP="008955D8">
      <w:pPr>
        <w:rPr>
          <w:b/>
          <w:bCs/>
          <w:lang w:val="en-US"/>
        </w:rPr>
      </w:pPr>
      <w:r w:rsidRPr="00ED6919">
        <w:rPr>
          <w:b/>
          <w:bCs/>
          <w:lang w:val="en-US"/>
        </w:rPr>
        <w:t>Receiving PO in Jaggaer.</w:t>
      </w:r>
    </w:p>
    <w:p w14:paraId="30704DD0" w14:textId="048124F7" w:rsidR="00ED6919" w:rsidRDefault="00ED6919" w:rsidP="008955D8">
      <w:pPr>
        <w:rPr>
          <w:lang w:val="en-US"/>
        </w:rPr>
      </w:pPr>
      <w:r w:rsidRPr="00AB1A7C">
        <w:rPr>
          <w:b/>
          <w:bCs/>
          <w:lang w:val="en-US"/>
        </w:rPr>
        <w:t>Q.</w:t>
      </w:r>
      <w:r>
        <w:rPr>
          <w:lang w:val="en-US"/>
        </w:rPr>
        <w:t xml:space="preserve"> Do </w:t>
      </w:r>
      <w:r w:rsidR="00BA688A">
        <w:rPr>
          <w:lang w:val="en-US"/>
        </w:rPr>
        <w:t>users</w:t>
      </w:r>
      <w:r w:rsidR="00DD0BFF">
        <w:rPr>
          <w:lang w:val="en-US"/>
        </w:rPr>
        <w:t xml:space="preserve"> </w:t>
      </w:r>
      <w:r>
        <w:rPr>
          <w:lang w:val="en-US"/>
        </w:rPr>
        <w:t>need to receive PO in Jaggaer?</w:t>
      </w:r>
    </w:p>
    <w:p w14:paraId="67771EBA" w14:textId="04B5B63C" w:rsidR="00ED6919" w:rsidRDefault="00ED6919" w:rsidP="008955D8">
      <w:pPr>
        <w:rPr>
          <w:lang w:val="en-US"/>
        </w:rPr>
      </w:pPr>
      <w:r w:rsidRPr="00AB1A7C">
        <w:rPr>
          <w:b/>
          <w:bCs/>
          <w:lang w:val="en-US"/>
        </w:rPr>
        <w:t>A.</w:t>
      </w:r>
      <w:r>
        <w:rPr>
          <w:lang w:val="en-US"/>
        </w:rPr>
        <w:t xml:space="preserve"> Yes, all line item</w:t>
      </w:r>
      <w:r w:rsidR="00754762">
        <w:rPr>
          <w:lang w:val="en-US"/>
        </w:rPr>
        <w:t xml:space="preserve">s ordered in Jaggaer will need </w:t>
      </w:r>
      <w:r w:rsidR="00BA688A">
        <w:rPr>
          <w:lang w:val="en-US"/>
        </w:rPr>
        <w:t>to be received</w:t>
      </w:r>
      <w:r w:rsidR="00754762">
        <w:rPr>
          <w:lang w:val="en-US"/>
        </w:rPr>
        <w:t xml:space="preserve"> </w:t>
      </w:r>
      <w:r w:rsidR="00BA688A">
        <w:rPr>
          <w:lang w:val="en-US"/>
        </w:rPr>
        <w:t>by</w:t>
      </w:r>
      <w:r w:rsidR="00754762">
        <w:rPr>
          <w:lang w:val="en-US"/>
        </w:rPr>
        <w:t xml:space="preserve"> Jaggaer to initiate the invoice payment process.</w:t>
      </w:r>
      <w:r w:rsidR="000679D7">
        <w:rPr>
          <w:lang w:val="en-US"/>
        </w:rPr>
        <w:t xml:space="preserve"> </w:t>
      </w:r>
    </w:p>
    <w:p w14:paraId="2D5E3652" w14:textId="1E4872BD" w:rsidR="00754762" w:rsidRDefault="002A4175" w:rsidP="008955D8">
      <w:pPr>
        <w:rPr>
          <w:lang w:val="en-US"/>
        </w:rPr>
      </w:pPr>
      <w:r w:rsidRPr="00AB1A7C">
        <w:rPr>
          <w:b/>
          <w:bCs/>
          <w:lang w:val="en-US"/>
        </w:rPr>
        <w:t>Q.</w:t>
      </w:r>
      <w:r>
        <w:rPr>
          <w:lang w:val="en-US"/>
        </w:rPr>
        <w:t xml:space="preserve"> How does </w:t>
      </w:r>
      <w:r w:rsidR="00BA688A">
        <w:rPr>
          <w:lang w:val="en-US"/>
        </w:rPr>
        <w:t xml:space="preserve">the </w:t>
      </w:r>
      <w:r>
        <w:rPr>
          <w:lang w:val="en-US"/>
        </w:rPr>
        <w:t xml:space="preserve">user </w:t>
      </w:r>
      <w:r w:rsidR="00BA688A">
        <w:rPr>
          <w:lang w:val="en-US"/>
        </w:rPr>
        <w:t>receive</w:t>
      </w:r>
      <w:r>
        <w:rPr>
          <w:lang w:val="en-US"/>
        </w:rPr>
        <w:t xml:space="preserve"> a PO </w:t>
      </w:r>
      <w:r w:rsidR="006E6F56">
        <w:rPr>
          <w:lang w:val="en-US"/>
        </w:rPr>
        <w:t>in Jaggaer?</w:t>
      </w:r>
    </w:p>
    <w:p w14:paraId="26A85B95" w14:textId="740E3521" w:rsidR="006E6F56" w:rsidRDefault="006E6F56" w:rsidP="008955D8">
      <w:pPr>
        <w:rPr>
          <w:lang w:val="en-US"/>
        </w:rPr>
      </w:pPr>
      <w:r w:rsidRPr="00AB1A7C">
        <w:rPr>
          <w:b/>
          <w:bCs/>
          <w:lang w:val="en-US"/>
        </w:rPr>
        <w:t>A.</w:t>
      </w:r>
      <w:r>
        <w:rPr>
          <w:lang w:val="en-US"/>
        </w:rPr>
        <w:t xml:space="preserve"> Please </w:t>
      </w:r>
      <w:r w:rsidR="00BA688A">
        <w:rPr>
          <w:lang w:val="en-US"/>
        </w:rPr>
        <w:t>follow</w:t>
      </w:r>
      <w:r>
        <w:rPr>
          <w:lang w:val="en-US"/>
        </w:rPr>
        <w:t xml:space="preserve"> th</w:t>
      </w:r>
      <w:r w:rsidR="00BA688A">
        <w:rPr>
          <w:lang w:val="en-US"/>
        </w:rPr>
        <w:t>e</w:t>
      </w:r>
      <w:r>
        <w:rPr>
          <w:lang w:val="en-US"/>
        </w:rPr>
        <w:t xml:space="preserve"> guide for receiving</w:t>
      </w:r>
      <w:r w:rsidR="00AB1A7C">
        <w:rPr>
          <w:lang w:val="en-US"/>
        </w:rPr>
        <w:t xml:space="preserve"> in Jaggaer</w:t>
      </w:r>
      <w:r>
        <w:rPr>
          <w:lang w:val="en-US"/>
        </w:rPr>
        <w:t xml:space="preserve"> (</w:t>
      </w:r>
      <w:hyperlink r:id="rId15" w:history="1">
        <w:r w:rsidRPr="00E76C72">
          <w:rPr>
            <w:rStyle w:val="Hyperlink"/>
            <w:lang w:val="en-US"/>
          </w:rPr>
          <w:t>link</w:t>
        </w:r>
      </w:hyperlink>
      <w:r>
        <w:rPr>
          <w:lang w:val="en-US"/>
        </w:rPr>
        <w:t>)</w:t>
      </w:r>
    </w:p>
    <w:p w14:paraId="6A9F7F1F" w14:textId="5BE00C66" w:rsidR="002A4C22" w:rsidRDefault="002A4C22" w:rsidP="008955D8">
      <w:pPr>
        <w:rPr>
          <w:lang w:val="en-US"/>
        </w:rPr>
      </w:pPr>
      <w:r w:rsidRPr="005346D3">
        <w:rPr>
          <w:b/>
          <w:bCs/>
          <w:lang w:val="en-US"/>
        </w:rPr>
        <w:t>Q.</w:t>
      </w:r>
      <w:r>
        <w:rPr>
          <w:lang w:val="en-US"/>
        </w:rPr>
        <w:t xml:space="preserve"> </w:t>
      </w:r>
      <w:r w:rsidR="00AB1A7C">
        <w:rPr>
          <w:lang w:val="en-US"/>
        </w:rPr>
        <w:t>What to do</w:t>
      </w:r>
      <w:r w:rsidR="00C167A6">
        <w:rPr>
          <w:lang w:val="en-US"/>
        </w:rPr>
        <w:t xml:space="preserve"> when</w:t>
      </w:r>
      <w:r w:rsidR="00AB1A7C">
        <w:rPr>
          <w:lang w:val="en-US"/>
        </w:rPr>
        <w:t xml:space="preserve"> the PO is received in Jaggaer </w:t>
      </w:r>
      <w:r w:rsidR="00C167A6">
        <w:rPr>
          <w:lang w:val="en-US"/>
        </w:rPr>
        <w:t xml:space="preserve">and </w:t>
      </w:r>
      <w:r w:rsidR="00BA688A">
        <w:rPr>
          <w:lang w:val="en-US"/>
        </w:rPr>
        <w:t xml:space="preserve">an </w:t>
      </w:r>
      <w:r w:rsidR="00B06CAE">
        <w:rPr>
          <w:lang w:val="en-US"/>
        </w:rPr>
        <w:t xml:space="preserve">email </w:t>
      </w:r>
      <w:r w:rsidR="005D06BE">
        <w:rPr>
          <w:lang w:val="en-US"/>
        </w:rPr>
        <w:t>from FST/Fin Help Desk/Account payable is received?</w:t>
      </w:r>
    </w:p>
    <w:p w14:paraId="46B9B25D" w14:textId="06249AE5" w:rsidR="005D06BE" w:rsidRDefault="005D06BE" w:rsidP="008955D8">
      <w:pPr>
        <w:rPr>
          <w:lang w:val="en-US"/>
        </w:rPr>
      </w:pPr>
      <w:r w:rsidRPr="005346D3">
        <w:rPr>
          <w:b/>
          <w:bCs/>
          <w:lang w:val="en-US"/>
        </w:rPr>
        <w:t>A.</w:t>
      </w:r>
      <w:r>
        <w:rPr>
          <w:lang w:val="en-US"/>
        </w:rPr>
        <w:t xml:space="preserve"> Please request </w:t>
      </w:r>
      <w:r w:rsidR="00A93311">
        <w:rPr>
          <w:lang w:val="en-US"/>
        </w:rPr>
        <w:t xml:space="preserve">that </w:t>
      </w:r>
      <w:r w:rsidR="00CD4BC5">
        <w:rPr>
          <w:lang w:val="en-US"/>
        </w:rPr>
        <w:t>FST/Fin Help Desk/</w:t>
      </w:r>
      <w:r w:rsidR="00BA688A">
        <w:rPr>
          <w:lang w:val="en-US"/>
        </w:rPr>
        <w:t>Account payable</w:t>
      </w:r>
      <w:r w:rsidR="00CD4BC5">
        <w:rPr>
          <w:lang w:val="en-US"/>
        </w:rPr>
        <w:t xml:space="preserve"> to </w:t>
      </w:r>
      <w:r w:rsidR="00103A0C">
        <w:rPr>
          <w:lang w:val="en-US"/>
        </w:rPr>
        <w:t>received PO manually in NSF</w:t>
      </w:r>
      <w:r w:rsidR="005346D3">
        <w:rPr>
          <w:lang w:val="en-US"/>
        </w:rPr>
        <w:t>.</w:t>
      </w:r>
    </w:p>
    <w:p w14:paraId="068EABD9" w14:textId="2A636027" w:rsidR="00570BDF" w:rsidRDefault="00570BDF" w:rsidP="008955D8">
      <w:pPr>
        <w:rPr>
          <w:lang w:val="en-US"/>
        </w:rPr>
      </w:pPr>
    </w:p>
    <w:p w14:paraId="416C741C" w14:textId="78AF3BFF" w:rsidR="00570BDF" w:rsidRDefault="00570BDF" w:rsidP="008955D8">
      <w:pPr>
        <w:rPr>
          <w:lang w:val="en-US"/>
        </w:rPr>
      </w:pPr>
    </w:p>
    <w:p w14:paraId="759DA011" w14:textId="77777777" w:rsidR="00570BDF" w:rsidRDefault="00570BDF" w:rsidP="008955D8">
      <w:pPr>
        <w:rPr>
          <w:lang w:val="en-US"/>
        </w:rPr>
      </w:pPr>
    </w:p>
    <w:p w14:paraId="110768B5" w14:textId="6448A63E" w:rsidR="00265538" w:rsidRDefault="00265538" w:rsidP="008955D8">
      <w:pPr>
        <w:rPr>
          <w:lang w:val="en-US"/>
        </w:rPr>
      </w:pPr>
    </w:p>
    <w:p w14:paraId="521E8518" w14:textId="166849BF" w:rsidR="00265538" w:rsidRPr="008955D8" w:rsidRDefault="00265538" w:rsidP="008955D8">
      <w:pPr>
        <w:rPr>
          <w:lang w:val="en-US"/>
        </w:rPr>
      </w:pPr>
    </w:p>
    <w:sectPr w:rsidR="00265538" w:rsidRPr="008955D8">
      <w:headerReference w:type="default" r:id="rId16"/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231040" w14:textId="77777777" w:rsidR="00D636A6" w:rsidRDefault="00D636A6" w:rsidP="000C07A4">
      <w:pPr>
        <w:spacing w:after="0" w:line="240" w:lineRule="auto"/>
      </w:pPr>
      <w:r>
        <w:separator/>
      </w:r>
    </w:p>
  </w:endnote>
  <w:endnote w:type="continuationSeparator" w:id="0">
    <w:p w14:paraId="3E4013E5" w14:textId="77777777" w:rsidR="00D636A6" w:rsidRDefault="00D636A6" w:rsidP="000C07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3177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B86763" w14:textId="77777777" w:rsidR="00C227A6" w:rsidRDefault="00C227A6">
        <w:pPr>
          <w:pStyle w:val="Footer"/>
          <w:rPr>
            <w:noProof/>
          </w:rPr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</w:t>
        </w:r>
      </w:p>
      <w:p w14:paraId="746C13EE" w14:textId="54E5F348" w:rsidR="00C227A6" w:rsidRDefault="005E2E5D">
        <w:pPr>
          <w:pStyle w:val="Footer"/>
        </w:pPr>
        <w:r>
          <w:rPr>
            <w:noProof/>
          </w:rPr>
          <w:t>Version 0.</w:t>
        </w:r>
        <w:r w:rsidR="005346D3">
          <w:rPr>
            <w:noProof/>
          </w:rPr>
          <w:t>2</w:t>
        </w:r>
        <w:r>
          <w:rPr>
            <w:noProof/>
          </w:rPr>
          <w:t>|Date: 2</w:t>
        </w:r>
        <w:r w:rsidR="005346D3">
          <w:rPr>
            <w:noProof/>
          </w:rPr>
          <w:t>3</w:t>
        </w:r>
        <w:r w:rsidRPr="005E2E5D">
          <w:rPr>
            <w:noProof/>
            <w:vertAlign w:val="superscript"/>
          </w:rPr>
          <w:t>nd</w:t>
        </w:r>
        <w:r>
          <w:rPr>
            <w:noProof/>
          </w:rPr>
          <w:t xml:space="preserve"> July 2021</w:t>
        </w:r>
      </w:p>
    </w:sdtContent>
  </w:sdt>
  <w:p w14:paraId="55EF53B1" w14:textId="33919E21" w:rsidR="0011651C" w:rsidRPr="0011651C" w:rsidRDefault="0011651C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61EAB" w14:textId="77777777" w:rsidR="00D636A6" w:rsidRDefault="00D636A6" w:rsidP="000C07A4">
      <w:pPr>
        <w:spacing w:after="0" w:line="240" w:lineRule="auto"/>
      </w:pPr>
      <w:r>
        <w:separator/>
      </w:r>
    </w:p>
  </w:footnote>
  <w:footnote w:type="continuationSeparator" w:id="0">
    <w:p w14:paraId="50F71927" w14:textId="77777777" w:rsidR="00D636A6" w:rsidRDefault="00D636A6" w:rsidP="000C07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6FA75E" w14:textId="77777777" w:rsidR="000C07A4" w:rsidRPr="007178F8" w:rsidRDefault="000C07A4" w:rsidP="0011651C">
    <w:pPr>
      <w:jc w:val="center"/>
      <w:rPr>
        <w:b/>
        <w:bCs/>
        <w:sz w:val="36"/>
        <w:szCs w:val="36"/>
        <w:lang w:val="en-US"/>
      </w:rPr>
    </w:pPr>
    <w:bookmarkStart w:id="0" w:name="_Hlk77758717"/>
    <w:bookmarkEnd w:id="0"/>
    <w:r>
      <w:rPr>
        <w:b/>
        <w:bCs/>
        <w:sz w:val="36"/>
        <w:szCs w:val="36"/>
        <w:lang w:val="en-US"/>
      </w:rPr>
      <w:t xml:space="preserve">Jaggaer-NSF </w:t>
    </w:r>
    <w:r w:rsidRPr="007178F8">
      <w:rPr>
        <w:b/>
        <w:bCs/>
        <w:sz w:val="36"/>
        <w:szCs w:val="36"/>
        <w:lang w:val="en-US"/>
      </w:rPr>
      <w:t>Information Sheet</w:t>
    </w:r>
  </w:p>
  <w:p w14:paraId="56EB9D54" w14:textId="2E16EB1A" w:rsidR="000C07A4" w:rsidRDefault="000C07A4">
    <w:pPr>
      <w:pStyle w:val="Header"/>
    </w:pPr>
  </w:p>
  <w:p w14:paraId="40460841" w14:textId="77777777" w:rsidR="0011651C" w:rsidRDefault="0011651C">
    <w:pPr>
      <w:pStyle w:val="Header"/>
    </w:pPr>
  </w:p>
  <w:p w14:paraId="43BB75BE" w14:textId="27FF91B5" w:rsidR="000C07A4" w:rsidRDefault="000C07A4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55AD8E63" wp14:editId="55F4853E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1962150" cy="1270635"/>
          <wp:effectExtent l="0" t="0" r="0" b="5715"/>
          <wp:wrapSquare wrapText="bothSides"/>
          <wp:docPr id="5" name="Picture 5" descr="/Volumes/MS/All Staff/Branding/Branding - Australias Global University/Logo 2016/Templates/Bands and Tagline/A4_portrait Sydney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Volumes/MS/All Staff/Branding/Branding - Australias Global University/Logo 2016/Templates/Bands and Tagline/A4_portrait Sydney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12706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NjE0Mzc0MTA0NrFQ0lEKTi0uzszPAykwrwUACJjbfSwAAAA="/>
  </w:docVars>
  <w:rsids>
    <w:rsidRoot w:val="00954557"/>
    <w:rsid w:val="00036ABC"/>
    <w:rsid w:val="00043D16"/>
    <w:rsid w:val="00054F67"/>
    <w:rsid w:val="00063CEA"/>
    <w:rsid w:val="0006693C"/>
    <w:rsid w:val="000679D7"/>
    <w:rsid w:val="00082294"/>
    <w:rsid w:val="00090F5F"/>
    <w:rsid w:val="00097033"/>
    <w:rsid w:val="000B4FE6"/>
    <w:rsid w:val="000C07A4"/>
    <w:rsid w:val="000C11D6"/>
    <w:rsid w:val="00103A0C"/>
    <w:rsid w:val="0011651C"/>
    <w:rsid w:val="00117401"/>
    <w:rsid w:val="001470C5"/>
    <w:rsid w:val="00163B24"/>
    <w:rsid w:val="00185C03"/>
    <w:rsid w:val="00191C9A"/>
    <w:rsid w:val="001A2A9F"/>
    <w:rsid w:val="001A625A"/>
    <w:rsid w:val="001D3D3D"/>
    <w:rsid w:val="00200446"/>
    <w:rsid w:val="002035A7"/>
    <w:rsid w:val="00211D87"/>
    <w:rsid w:val="00220182"/>
    <w:rsid w:val="002256BD"/>
    <w:rsid w:val="0023024D"/>
    <w:rsid w:val="00265538"/>
    <w:rsid w:val="00270BE0"/>
    <w:rsid w:val="00275949"/>
    <w:rsid w:val="002910F3"/>
    <w:rsid w:val="002A4175"/>
    <w:rsid w:val="002A4C22"/>
    <w:rsid w:val="002F5346"/>
    <w:rsid w:val="00346FCE"/>
    <w:rsid w:val="003532AF"/>
    <w:rsid w:val="003B21B3"/>
    <w:rsid w:val="003F71CD"/>
    <w:rsid w:val="00426900"/>
    <w:rsid w:val="0045335E"/>
    <w:rsid w:val="00475159"/>
    <w:rsid w:val="00480A4E"/>
    <w:rsid w:val="004D4CF8"/>
    <w:rsid w:val="004E3039"/>
    <w:rsid w:val="004F74BF"/>
    <w:rsid w:val="0051595F"/>
    <w:rsid w:val="005346D3"/>
    <w:rsid w:val="00570BDF"/>
    <w:rsid w:val="0058205C"/>
    <w:rsid w:val="005A2C1E"/>
    <w:rsid w:val="005B316C"/>
    <w:rsid w:val="005D06BE"/>
    <w:rsid w:val="005E2E5D"/>
    <w:rsid w:val="005E47DE"/>
    <w:rsid w:val="006115E8"/>
    <w:rsid w:val="00662C2E"/>
    <w:rsid w:val="00665368"/>
    <w:rsid w:val="006668D8"/>
    <w:rsid w:val="0067711C"/>
    <w:rsid w:val="006B2540"/>
    <w:rsid w:val="006B3F0A"/>
    <w:rsid w:val="006E6F56"/>
    <w:rsid w:val="006F5CBD"/>
    <w:rsid w:val="00700F00"/>
    <w:rsid w:val="00713A58"/>
    <w:rsid w:val="007178F8"/>
    <w:rsid w:val="00722E7D"/>
    <w:rsid w:val="00745D88"/>
    <w:rsid w:val="00746A27"/>
    <w:rsid w:val="00754762"/>
    <w:rsid w:val="007861F1"/>
    <w:rsid w:val="007C0714"/>
    <w:rsid w:val="007C0B5C"/>
    <w:rsid w:val="007D5937"/>
    <w:rsid w:val="00802FEF"/>
    <w:rsid w:val="0081271C"/>
    <w:rsid w:val="00813425"/>
    <w:rsid w:val="00837455"/>
    <w:rsid w:val="008443DE"/>
    <w:rsid w:val="00850F85"/>
    <w:rsid w:val="00852ACC"/>
    <w:rsid w:val="00874969"/>
    <w:rsid w:val="008955D8"/>
    <w:rsid w:val="008B0F83"/>
    <w:rsid w:val="0090429F"/>
    <w:rsid w:val="009142D3"/>
    <w:rsid w:val="009376F6"/>
    <w:rsid w:val="00954557"/>
    <w:rsid w:val="00963E1C"/>
    <w:rsid w:val="00A3217F"/>
    <w:rsid w:val="00A53B1C"/>
    <w:rsid w:val="00A621B6"/>
    <w:rsid w:val="00A8754A"/>
    <w:rsid w:val="00A9249B"/>
    <w:rsid w:val="00A93311"/>
    <w:rsid w:val="00AA3A2D"/>
    <w:rsid w:val="00AB1A7C"/>
    <w:rsid w:val="00B06CAE"/>
    <w:rsid w:val="00B52696"/>
    <w:rsid w:val="00B572A5"/>
    <w:rsid w:val="00B609C1"/>
    <w:rsid w:val="00B63CEF"/>
    <w:rsid w:val="00B65F38"/>
    <w:rsid w:val="00BA526D"/>
    <w:rsid w:val="00BA688A"/>
    <w:rsid w:val="00BC1158"/>
    <w:rsid w:val="00BC3BBE"/>
    <w:rsid w:val="00C03258"/>
    <w:rsid w:val="00C167A6"/>
    <w:rsid w:val="00C227A6"/>
    <w:rsid w:val="00C52424"/>
    <w:rsid w:val="00C61BDA"/>
    <w:rsid w:val="00C8301A"/>
    <w:rsid w:val="00C97F6E"/>
    <w:rsid w:val="00CA4C13"/>
    <w:rsid w:val="00CD4BC5"/>
    <w:rsid w:val="00CE03C6"/>
    <w:rsid w:val="00CE3F0F"/>
    <w:rsid w:val="00CE4E19"/>
    <w:rsid w:val="00D636A6"/>
    <w:rsid w:val="00DA5E24"/>
    <w:rsid w:val="00DD0BFF"/>
    <w:rsid w:val="00DF686B"/>
    <w:rsid w:val="00E0247C"/>
    <w:rsid w:val="00E172FE"/>
    <w:rsid w:val="00E35673"/>
    <w:rsid w:val="00E74DDD"/>
    <w:rsid w:val="00E76C72"/>
    <w:rsid w:val="00EB2A4D"/>
    <w:rsid w:val="00ED5CF9"/>
    <w:rsid w:val="00ED6919"/>
    <w:rsid w:val="00F125D2"/>
    <w:rsid w:val="00F31FBA"/>
    <w:rsid w:val="00F73463"/>
    <w:rsid w:val="00FD3ADF"/>
    <w:rsid w:val="00FD7605"/>
    <w:rsid w:val="00FF4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641651"/>
  <w15:chartTrackingRefBased/>
  <w15:docId w15:val="{EC6FD178-9A93-4B9F-85E5-BE29A2233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5455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455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91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4">
    <w:name w:val="Grid Table 1 Light Accent 4"/>
    <w:basedOn w:val="TableNormal"/>
    <w:uiPriority w:val="46"/>
    <w:rsid w:val="00EB2A4D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2-Accent4">
    <w:name w:val="List Table 2 Accent 4"/>
    <w:basedOn w:val="TableNormal"/>
    <w:uiPriority w:val="47"/>
    <w:rsid w:val="0027594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C07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07A4"/>
  </w:style>
  <w:style w:type="paragraph" w:styleId="Footer">
    <w:name w:val="footer"/>
    <w:basedOn w:val="Normal"/>
    <w:link w:val="FooterChar"/>
    <w:uiPriority w:val="99"/>
    <w:unhideWhenUsed/>
    <w:rsid w:val="000C07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07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inServ.Science@unsw.edu.au" TargetMode="Externa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FinServ.Medicine@unsw.edu.au" TargetMode="Externa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hyperlink" Target="mailto:FinServ.Engineering@unsw.edu.au" TargetMode="External"/><Relationship Id="rId11" Type="http://schemas.openxmlformats.org/officeDocument/2006/relationships/hyperlink" Target="https://safety.unsw.edu.au/sites/default/files/uploads/images/My_request_version_1.0.pdf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safety.unsw.edu.au/sites/default/files/uploads/images/Receiving_in_Jaggaer_version_1.0.pdf" TargetMode="External"/><Relationship Id="rId10" Type="http://schemas.openxmlformats.org/officeDocument/2006/relationships/hyperlink" Target="mailto:financehelp@unsw.edu.au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mailto:finance@adfa.edu.au" TargetMode="External"/><Relationship Id="rId14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1</TotalTime>
  <Pages>3</Pages>
  <Words>656</Words>
  <Characters>374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ng Tuong</dc:creator>
  <cp:keywords/>
  <dc:description/>
  <cp:lastModifiedBy>Trung Tuong</cp:lastModifiedBy>
  <cp:revision>133</cp:revision>
  <dcterms:created xsi:type="dcterms:W3CDTF">2021-07-20T05:56:00Z</dcterms:created>
  <dcterms:modified xsi:type="dcterms:W3CDTF">2022-05-06T05:08:00Z</dcterms:modified>
</cp:coreProperties>
</file>